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813C6" w:rsidRPr="00885E94" w:rsidRDefault="007A2958" w:rsidP="004E0E67">
      <w:pPr>
        <w:pStyle w:val="a3"/>
        <w:tabs>
          <w:tab w:val="clear" w:pos="720"/>
          <w:tab w:val="left" w:pos="0"/>
        </w:tabs>
      </w:pPr>
      <w:bookmarkStart w:id="0" w:name="_GoBack"/>
      <w:bookmarkEnd w:id="0"/>
      <w:r>
        <w:t xml:space="preserve">AGHT </w:t>
      </w:r>
      <w:r w:rsidRPr="00885E94">
        <w:t xml:space="preserve">CONFERENCE </w:t>
      </w:r>
      <w:r>
        <w:t xml:space="preserve">FULL PAPER </w:t>
      </w:r>
      <w:r w:rsidRPr="00885E94">
        <w:t>FORMAT GUIDELINE</w:t>
      </w:r>
    </w:p>
    <w:p w:rsidR="00D66F44" w:rsidRDefault="00D66F44" w:rsidP="00D8470F">
      <w:pPr>
        <w:pStyle w:val="1"/>
      </w:pPr>
    </w:p>
    <w:p w:rsidR="007C32C2" w:rsidRPr="00401625" w:rsidRDefault="00095566" w:rsidP="008D3916">
      <w:pPr>
        <w:tabs>
          <w:tab w:val="clear" w:pos="1170"/>
          <w:tab w:val="left" w:pos="720"/>
        </w:tabs>
        <w:ind w:firstLine="357"/>
      </w:pPr>
      <w:r w:rsidRPr="00401625">
        <w:t xml:space="preserve">This </w:t>
      </w:r>
      <w:r w:rsidR="00634AD5">
        <w:t xml:space="preserve">guideline </w:t>
      </w:r>
      <w:r w:rsidR="00CD1573" w:rsidRPr="00401625">
        <w:t>f</w:t>
      </w:r>
      <w:r w:rsidR="00634AD5">
        <w:t>or</w:t>
      </w:r>
      <w:r w:rsidR="00CD1573" w:rsidRPr="00401625">
        <w:t xml:space="preserve"> a </w:t>
      </w:r>
      <w:r w:rsidR="007A2958" w:rsidRPr="005B13E1">
        <w:rPr>
          <w:b/>
        </w:rPr>
        <w:t>full</w:t>
      </w:r>
      <w:r w:rsidR="00CD1573" w:rsidRPr="005B13E1">
        <w:rPr>
          <w:b/>
        </w:rPr>
        <w:t xml:space="preserve"> </w:t>
      </w:r>
      <w:r w:rsidR="007A2958" w:rsidRPr="005B13E1">
        <w:rPr>
          <w:b/>
        </w:rPr>
        <w:t>paper</w:t>
      </w:r>
      <w:r w:rsidR="00CD1573" w:rsidRPr="005B13E1">
        <w:rPr>
          <w:b/>
        </w:rPr>
        <w:t xml:space="preserve"> </w:t>
      </w:r>
      <w:r w:rsidR="00634AD5">
        <w:t>explain</w:t>
      </w:r>
      <w:r w:rsidR="00CD1573" w:rsidRPr="00401625">
        <w:t xml:space="preserve">s the format that </w:t>
      </w:r>
      <w:r w:rsidR="008F260C" w:rsidRPr="00401625">
        <w:t xml:space="preserve">you should follow when preparing your </w:t>
      </w:r>
      <w:r w:rsidR="00401625" w:rsidRPr="007C4D7E">
        <w:rPr>
          <w:b/>
          <w:i/>
        </w:rPr>
        <w:t xml:space="preserve">cover page, </w:t>
      </w:r>
      <w:r w:rsidR="008F260C" w:rsidRPr="007C4D7E">
        <w:rPr>
          <w:b/>
          <w:i/>
        </w:rPr>
        <w:t>abstract</w:t>
      </w:r>
      <w:r w:rsidR="00401625" w:rsidRPr="007C4D7E">
        <w:rPr>
          <w:b/>
          <w:i/>
        </w:rPr>
        <w:t xml:space="preserve"> page</w:t>
      </w:r>
      <w:r w:rsidR="00401625" w:rsidRPr="00401625">
        <w:t xml:space="preserve">, and </w:t>
      </w:r>
      <w:r w:rsidR="00401625" w:rsidRPr="007C4D7E">
        <w:rPr>
          <w:b/>
          <w:i/>
        </w:rPr>
        <w:t>manuscript</w:t>
      </w:r>
      <w:r w:rsidR="00401625" w:rsidRPr="00401625">
        <w:t xml:space="preserve"> including references</w:t>
      </w:r>
      <w:r w:rsidR="008F260C" w:rsidRPr="00401625">
        <w:t xml:space="preserve"> for submission in the conference proceedings. The easiest way is to simply download </w:t>
      </w:r>
      <w:r w:rsidR="00634AD5">
        <w:t>the</w:t>
      </w:r>
      <w:r w:rsidR="008F260C" w:rsidRPr="00401625">
        <w:t xml:space="preserve"> template file and write into the document. </w:t>
      </w:r>
      <w:r w:rsidR="007B7BDF" w:rsidRPr="00401625">
        <w:rPr>
          <w:rFonts w:hint="eastAsia"/>
        </w:rPr>
        <w:t xml:space="preserve">If you have further questions, </w:t>
      </w:r>
      <w:r w:rsidR="007C32C2" w:rsidRPr="00401625">
        <w:t xml:space="preserve">please contact </w:t>
      </w:r>
      <w:r w:rsidR="00B6587F" w:rsidRPr="00401625">
        <w:t>Chulmo Koo</w:t>
      </w:r>
      <w:r w:rsidR="008D3916" w:rsidRPr="00401625">
        <w:t>, Ph.D.</w:t>
      </w:r>
      <w:r w:rsidR="007C32C2" w:rsidRPr="00401625">
        <w:t xml:space="preserve"> at </w:t>
      </w:r>
      <w:hyperlink r:id="rId7" w:history="1">
        <w:r w:rsidR="00B6587F" w:rsidRPr="00401625">
          <w:rPr>
            <w:rStyle w:val="a4"/>
            <w:color w:val="auto"/>
            <w:u w:val="none"/>
          </w:rPr>
          <w:t>helmetgu@khu.ac.kr</w:t>
        </w:r>
      </w:hyperlink>
      <w:r w:rsidR="00FF1B0E" w:rsidRPr="00401625">
        <w:t>.</w:t>
      </w:r>
      <w:r w:rsidR="003C7430" w:rsidRPr="00401625">
        <w:t xml:space="preserve"> </w:t>
      </w:r>
    </w:p>
    <w:p w:rsidR="003C7430" w:rsidRDefault="003C7430" w:rsidP="003746C2">
      <w:pPr>
        <w:tabs>
          <w:tab w:val="clear" w:pos="1170"/>
          <w:tab w:val="left" w:pos="720"/>
        </w:tabs>
        <w:ind w:firstLine="360"/>
      </w:pPr>
    </w:p>
    <w:p w:rsidR="003C7430" w:rsidRPr="00614D60" w:rsidRDefault="00B9417F" w:rsidP="003C7430">
      <w:pPr>
        <w:tabs>
          <w:tab w:val="clear" w:pos="1170"/>
          <w:tab w:val="left" w:pos="720"/>
        </w:tabs>
        <w:rPr>
          <w:rFonts w:eastAsiaTheme="minorEastAsia"/>
          <w:b/>
          <w:u w:val="single"/>
          <w:lang w:eastAsia="ko-KR"/>
        </w:rPr>
      </w:pPr>
      <w:r w:rsidRPr="00614D60">
        <w:rPr>
          <w:rFonts w:eastAsiaTheme="minorEastAsia"/>
          <w:b/>
          <w:u w:val="single"/>
          <w:lang w:eastAsia="ko-KR"/>
        </w:rPr>
        <w:t>General guid</w:t>
      </w:r>
      <w:r w:rsidR="00634AD5">
        <w:rPr>
          <w:rFonts w:eastAsiaTheme="minorEastAsia"/>
          <w:b/>
          <w:u w:val="single"/>
          <w:lang w:eastAsia="ko-KR"/>
        </w:rPr>
        <w:t>e</w:t>
      </w:r>
      <w:r w:rsidRPr="00614D60">
        <w:rPr>
          <w:rFonts w:eastAsiaTheme="minorEastAsia"/>
          <w:b/>
          <w:u w:val="single"/>
          <w:lang w:eastAsia="ko-KR"/>
        </w:rPr>
        <w:t>lines</w:t>
      </w:r>
    </w:p>
    <w:p w:rsidR="008F260C" w:rsidRPr="009D7708" w:rsidRDefault="00356497" w:rsidP="008F260C">
      <w:pPr>
        <w:tabs>
          <w:tab w:val="clear" w:pos="1170"/>
          <w:tab w:val="left" w:pos="720"/>
        </w:tabs>
        <w:ind w:firstLine="357"/>
      </w:pPr>
      <w:r w:rsidRPr="00401625">
        <w:rPr>
          <w:rFonts w:eastAsiaTheme="minorEastAsia" w:hint="eastAsia"/>
          <w:lang w:eastAsia="ko-KR"/>
        </w:rPr>
        <w:t xml:space="preserve">All </w:t>
      </w:r>
      <w:r w:rsidR="005235F3">
        <w:rPr>
          <w:rFonts w:eastAsiaTheme="minorEastAsia"/>
          <w:lang w:eastAsia="ko-KR"/>
        </w:rPr>
        <w:t>documen</w:t>
      </w:r>
      <w:r w:rsidRPr="00401625">
        <w:rPr>
          <w:rFonts w:eastAsiaTheme="minorEastAsia" w:hint="eastAsia"/>
          <w:lang w:eastAsia="ko-KR"/>
        </w:rPr>
        <w:t xml:space="preserve">ts </w:t>
      </w:r>
      <w:r w:rsidR="00634AD5">
        <w:rPr>
          <w:rFonts w:eastAsiaTheme="minorEastAsia"/>
          <w:lang w:eastAsia="ko-KR"/>
        </w:rPr>
        <w:t>should be typed</w:t>
      </w:r>
      <w:r w:rsidR="005B13E1" w:rsidRPr="00401625">
        <w:t xml:space="preserve"> in </w:t>
      </w:r>
      <w:r w:rsidR="00634AD5">
        <w:t>MS Word, using</w:t>
      </w:r>
      <w:r w:rsidR="00CE21E7">
        <w:t xml:space="preserve"> single space</w:t>
      </w:r>
      <w:r w:rsidRPr="00401625">
        <w:t xml:space="preserve"> and on letter-sized paper (8.5″ x 11″) with 1″ margins on all sides. </w:t>
      </w:r>
      <w:r w:rsidR="00CE21E7">
        <w:t>You should write in English. The length of all</w:t>
      </w:r>
      <w:r w:rsidRPr="00401625">
        <w:t xml:space="preserve"> full paper</w:t>
      </w:r>
      <w:r w:rsidR="003F25FF" w:rsidRPr="00401625">
        <w:t xml:space="preserve"> </w:t>
      </w:r>
      <w:r w:rsidRPr="00401625">
        <w:t xml:space="preserve">submissions </w:t>
      </w:r>
      <w:r w:rsidR="00CE21E7">
        <w:t>should</w:t>
      </w:r>
      <w:r w:rsidR="003F25FF" w:rsidRPr="00401625">
        <w:t xml:space="preserve"> be limited to </w:t>
      </w:r>
      <w:r w:rsidR="00CE21E7">
        <w:t xml:space="preserve">a </w:t>
      </w:r>
      <w:r w:rsidR="003F25FF" w:rsidRPr="00401625">
        <w:t xml:space="preserve">maximum of </w:t>
      </w:r>
      <w:r w:rsidRPr="00401625">
        <w:t>10,000</w:t>
      </w:r>
      <w:r w:rsidR="003F25FF" w:rsidRPr="00401625">
        <w:t xml:space="preserve"> words and </w:t>
      </w:r>
      <w:r w:rsidR="00B1376D" w:rsidRPr="00401625">
        <w:t xml:space="preserve">should be no longer than </w:t>
      </w:r>
      <w:r w:rsidRPr="00401625">
        <w:t>twenty</w:t>
      </w:r>
      <w:r w:rsidR="00B1376D" w:rsidRPr="00401625">
        <w:t xml:space="preserve"> page</w:t>
      </w:r>
      <w:r w:rsidRPr="00401625">
        <w:t>s</w:t>
      </w:r>
      <w:r w:rsidR="00CE21E7">
        <w:t>, excluding the</w:t>
      </w:r>
      <w:r w:rsidR="00B1376D" w:rsidRPr="00401625">
        <w:t xml:space="preserve"> cover page</w:t>
      </w:r>
      <w:r w:rsidR="00CE21E7">
        <w:t xml:space="preserve"> and the</w:t>
      </w:r>
      <w:r w:rsidR="005235F3">
        <w:t xml:space="preserve"> abstract page</w:t>
      </w:r>
      <w:r w:rsidR="00B1376D" w:rsidRPr="00401625">
        <w:t xml:space="preserve">. </w:t>
      </w:r>
      <w:r w:rsidR="00CE21E7">
        <w:t>Use Times New Roman font,</w:t>
      </w:r>
      <w:r w:rsidR="00657985" w:rsidRPr="00401625">
        <w:t xml:space="preserve"> </w:t>
      </w:r>
      <w:r w:rsidR="00CE21E7">
        <w:t>a</w:t>
      </w:r>
      <w:r w:rsidR="008F260C">
        <w:t xml:space="preserve">fter you finish writing and editing, please save your manuscript with your first and last name. </w:t>
      </w:r>
      <w:r w:rsidR="00437341">
        <w:t xml:space="preserve">Please </w:t>
      </w:r>
      <w:r w:rsidR="00437341" w:rsidRPr="00437341">
        <w:t xml:space="preserve">use APA format </w:t>
      </w:r>
      <w:r w:rsidR="00437341">
        <w:t>for all other instances</w:t>
      </w:r>
      <w:r w:rsidR="00437341" w:rsidRPr="00437341">
        <w:t>.</w:t>
      </w:r>
      <w:r w:rsidR="008D1260">
        <w:t xml:space="preserve"> </w:t>
      </w:r>
      <w:r w:rsidR="008F260C">
        <w:t xml:space="preserve">If you plan to submit more than one paper, please add a numeric number after your last name (e.g., JohnSmith2.doc refers to the second submission). </w:t>
      </w:r>
      <w:r w:rsidR="008F260C">
        <w:rPr>
          <w:rFonts w:eastAsiaTheme="minorEastAsia"/>
          <w:lang w:eastAsia="ko-KR"/>
        </w:rPr>
        <w:t>Your c</w:t>
      </w:r>
      <w:r w:rsidR="008F260C">
        <w:rPr>
          <w:rFonts w:eastAsiaTheme="minorEastAsia" w:hint="eastAsia"/>
          <w:lang w:eastAsia="ko-KR"/>
        </w:rPr>
        <w:t>o</w:t>
      </w:r>
      <w:r w:rsidR="008F260C">
        <w:rPr>
          <w:rFonts w:eastAsiaTheme="minorEastAsia"/>
          <w:lang w:eastAsia="ko-KR"/>
        </w:rPr>
        <w:t>op</w:t>
      </w:r>
      <w:r w:rsidR="008F260C">
        <w:rPr>
          <w:rFonts w:eastAsiaTheme="minorEastAsia" w:hint="eastAsia"/>
          <w:lang w:eastAsia="ko-KR"/>
        </w:rPr>
        <w:t>e</w:t>
      </w:r>
      <w:r w:rsidR="008F260C">
        <w:rPr>
          <w:rFonts w:eastAsiaTheme="minorEastAsia"/>
          <w:lang w:eastAsia="ko-KR"/>
        </w:rPr>
        <w:t>ration will greatly save us time as we prepare the conference proceedings.</w:t>
      </w:r>
    </w:p>
    <w:p w:rsidR="00F3490E" w:rsidRDefault="00F3490E" w:rsidP="003746C2">
      <w:pPr>
        <w:tabs>
          <w:tab w:val="clear" w:pos="1170"/>
          <w:tab w:val="left" w:pos="720"/>
        </w:tabs>
        <w:ind w:firstLine="360"/>
      </w:pPr>
    </w:p>
    <w:p w:rsidR="00F3490E" w:rsidRPr="003C667F" w:rsidRDefault="003C667F" w:rsidP="003C667F">
      <w:pPr>
        <w:tabs>
          <w:tab w:val="clear" w:pos="1170"/>
          <w:tab w:val="left" w:pos="720"/>
        </w:tabs>
        <w:rPr>
          <w:rFonts w:eastAsiaTheme="minorEastAsia"/>
          <w:b/>
          <w:lang w:eastAsia="ko-KR"/>
        </w:rPr>
      </w:pPr>
      <w:r w:rsidRPr="003C667F">
        <w:rPr>
          <w:rFonts w:eastAsiaTheme="minorEastAsia"/>
          <w:b/>
          <w:lang w:eastAsia="ko-KR"/>
        </w:rPr>
        <w:t>1)</w:t>
      </w:r>
      <w:r>
        <w:rPr>
          <w:rFonts w:eastAsiaTheme="minorEastAsia"/>
          <w:b/>
          <w:lang w:eastAsia="ko-KR"/>
        </w:rPr>
        <w:t xml:space="preserve"> </w:t>
      </w:r>
      <w:r w:rsidR="00F3490E" w:rsidRPr="007C4D7E">
        <w:rPr>
          <w:rFonts w:eastAsiaTheme="minorEastAsia"/>
          <w:b/>
          <w:i/>
          <w:lang w:eastAsia="ko-KR"/>
        </w:rPr>
        <w:t>Cover page</w:t>
      </w:r>
    </w:p>
    <w:p w:rsidR="008F260C" w:rsidRPr="003746C2" w:rsidRDefault="008F260C" w:rsidP="008F260C">
      <w:pPr>
        <w:tabs>
          <w:tab w:val="clear" w:pos="1170"/>
          <w:tab w:val="left" w:pos="720"/>
        </w:tabs>
        <w:ind w:firstLine="360"/>
      </w:pPr>
      <w:r>
        <w:t>The</w:t>
      </w:r>
      <w:r w:rsidRPr="003746C2">
        <w:t xml:space="preserve"> cover page should include </w:t>
      </w:r>
      <w:r>
        <w:t xml:space="preserve">the paper category (full paper), </w:t>
      </w:r>
      <w:r w:rsidRPr="003746C2">
        <w:t xml:space="preserve">the title of the paper, the </w:t>
      </w:r>
      <w:r>
        <w:t>authors’</w:t>
      </w:r>
      <w:r w:rsidRPr="003746C2">
        <w:t xml:space="preserve"> </w:t>
      </w:r>
      <w:r>
        <w:t>names</w:t>
      </w:r>
      <w:r w:rsidRPr="003746C2">
        <w:t>, the</w:t>
      </w:r>
      <w:r w:rsidR="00CE21E7">
        <w:t>ir</w:t>
      </w:r>
      <w:r w:rsidRPr="003746C2">
        <w:t xml:space="preserve"> institutional affiliation</w:t>
      </w:r>
      <w:r w:rsidR="00CE21E7">
        <w:t>s, and</w:t>
      </w:r>
      <w:r w:rsidRPr="003746C2">
        <w:t xml:space="preserve"> </w:t>
      </w:r>
      <w:r>
        <w:t xml:space="preserve">the </w:t>
      </w:r>
      <w:r w:rsidRPr="003746C2">
        <w:t xml:space="preserve">full postal and e-mail address of each author. </w:t>
      </w:r>
    </w:p>
    <w:p w:rsidR="008F260C" w:rsidRDefault="008F260C" w:rsidP="003746C2">
      <w:pPr>
        <w:tabs>
          <w:tab w:val="clear" w:pos="1170"/>
          <w:tab w:val="left" w:pos="720"/>
        </w:tabs>
        <w:ind w:firstLine="360"/>
      </w:pPr>
    </w:p>
    <w:p w:rsidR="003C667F" w:rsidRDefault="003C667F" w:rsidP="00682362">
      <w:pPr>
        <w:tabs>
          <w:tab w:val="clear" w:pos="1170"/>
          <w:tab w:val="left" w:pos="720"/>
        </w:tabs>
        <w:rPr>
          <w:rFonts w:eastAsiaTheme="minorEastAsia"/>
          <w:b/>
          <w:lang w:eastAsia="ko-KR"/>
        </w:rPr>
      </w:pPr>
      <w:r>
        <w:rPr>
          <w:rFonts w:eastAsiaTheme="minorEastAsia"/>
          <w:b/>
          <w:lang w:eastAsia="ko-KR"/>
        </w:rPr>
        <w:t xml:space="preserve">2) </w:t>
      </w:r>
      <w:r w:rsidRPr="007C4D7E">
        <w:rPr>
          <w:rFonts w:eastAsiaTheme="minorEastAsia"/>
          <w:b/>
          <w:i/>
          <w:lang w:eastAsia="ko-KR"/>
        </w:rPr>
        <w:t>Abstract page</w:t>
      </w:r>
    </w:p>
    <w:p w:rsidR="00682362" w:rsidRDefault="003C667F" w:rsidP="00614D60">
      <w:pPr>
        <w:tabs>
          <w:tab w:val="clear" w:pos="1170"/>
          <w:tab w:val="left" w:pos="720"/>
        </w:tabs>
      </w:pPr>
      <w:r w:rsidRPr="00401625">
        <w:rPr>
          <w:rFonts w:eastAsiaTheme="minorEastAsia"/>
          <w:lang w:eastAsia="ko-KR"/>
        </w:rPr>
        <w:t xml:space="preserve">   </w:t>
      </w:r>
      <w:r w:rsidR="00614D60" w:rsidRPr="00401625">
        <w:rPr>
          <w:rFonts w:eastAsiaTheme="minorEastAsia"/>
          <w:lang w:eastAsia="ko-KR"/>
        </w:rPr>
        <w:t xml:space="preserve">  </w:t>
      </w:r>
      <w:r w:rsidR="00CE21E7">
        <w:rPr>
          <w:rFonts w:eastAsiaTheme="minorEastAsia"/>
          <w:lang w:eastAsia="ko-KR"/>
        </w:rPr>
        <w:t>Write the</w:t>
      </w:r>
      <w:r w:rsidR="008F260C" w:rsidRPr="00401625">
        <w:t xml:space="preserve"> title of the paper </w:t>
      </w:r>
      <w:r w:rsidR="00CE21E7" w:rsidRPr="00401625">
        <w:t>in</w:t>
      </w:r>
      <w:r w:rsidR="008F260C" w:rsidRPr="00401625">
        <w:t xml:space="preserve"> ALL CAPS</w:t>
      </w:r>
      <w:r w:rsidR="008F260C" w:rsidRPr="00401625">
        <w:rPr>
          <w:rFonts w:eastAsiaTheme="minorEastAsia" w:hint="eastAsia"/>
          <w:lang w:eastAsia="ko-KR"/>
        </w:rPr>
        <w:t>,</w:t>
      </w:r>
      <w:r w:rsidR="008F260C" w:rsidRPr="00401625">
        <w:t xml:space="preserve"> bold</w:t>
      </w:r>
      <w:r w:rsidR="008F260C" w:rsidRPr="00401625">
        <w:rPr>
          <w:rFonts w:eastAsiaTheme="minorEastAsia" w:hint="eastAsia"/>
          <w:lang w:eastAsia="ko-KR"/>
        </w:rPr>
        <w:t>,</w:t>
      </w:r>
      <w:r w:rsidR="008F260C" w:rsidRPr="00401625">
        <w:t xml:space="preserve"> and centered (12, Times New Roman). </w:t>
      </w:r>
      <w:r w:rsidR="008F260C">
        <w:t xml:space="preserve">The authors’ names, affiliations, city, and country should also be centered </w:t>
      </w:r>
      <w:r w:rsidR="00CE21E7">
        <w:t>and</w:t>
      </w:r>
      <w:r w:rsidR="008F260C">
        <w:t xml:space="preserve"> Times New Roman</w:t>
      </w:r>
      <w:r w:rsidR="008F260C" w:rsidRPr="00C50FA8">
        <w:t xml:space="preserve"> </w:t>
      </w:r>
      <w:r w:rsidR="00CE21E7">
        <w:t>but in</w:t>
      </w:r>
      <w:r w:rsidR="008F260C" w:rsidRPr="00C50FA8">
        <w:t xml:space="preserve"> font size 10</w:t>
      </w:r>
      <w:r w:rsidR="008F260C">
        <w:t>. The authors’ affiliation should not be repeated if multiple authors are from the same institution. Please include email addresses for request of references.</w:t>
      </w:r>
    </w:p>
    <w:p w:rsidR="00F3490E" w:rsidRPr="002D4B8B" w:rsidRDefault="00614D60" w:rsidP="00614D60">
      <w:pPr>
        <w:tabs>
          <w:tab w:val="clear" w:pos="1170"/>
          <w:tab w:val="left" w:pos="720"/>
        </w:tabs>
        <w:rPr>
          <w:rFonts w:eastAsiaTheme="minorEastAsia"/>
          <w:color w:val="FF0000"/>
          <w:lang w:eastAsia="ko-KR"/>
        </w:rPr>
      </w:pPr>
      <w:r>
        <w:rPr>
          <w:rFonts w:eastAsiaTheme="minorEastAsia"/>
          <w:b/>
          <w:lang w:eastAsia="ko-KR"/>
        </w:rPr>
        <w:t xml:space="preserve"> </w:t>
      </w:r>
      <w:r w:rsidR="003C667F">
        <w:rPr>
          <w:rFonts w:eastAsiaTheme="minorEastAsia"/>
          <w:b/>
          <w:lang w:eastAsia="ko-KR"/>
        </w:rPr>
        <w:t xml:space="preserve">   </w:t>
      </w:r>
      <w:r w:rsidR="00F3490E" w:rsidRPr="00401625">
        <w:rPr>
          <w:rFonts w:eastAsiaTheme="minorEastAsia"/>
          <w:lang w:eastAsia="ko-KR"/>
        </w:rPr>
        <w:t>T</w:t>
      </w:r>
      <w:r w:rsidR="00F3490E" w:rsidRPr="00401625">
        <w:rPr>
          <w:rFonts w:eastAsiaTheme="minorEastAsia" w:hint="eastAsia"/>
          <w:lang w:eastAsia="ko-KR"/>
        </w:rPr>
        <w:t xml:space="preserve">he </w:t>
      </w:r>
      <w:r w:rsidR="00F3490E" w:rsidRPr="00401625">
        <w:rPr>
          <w:rFonts w:eastAsiaTheme="minorEastAsia"/>
          <w:lang w:eastAsia="ko-KR"/>
        </w:rPr>
        <w:t>length of</w:t>
      </w:r>
      <w:r w:rsidR="00CE21E7">
        <w:rPr>
          <w:rFonts w:eastAsiaTheme="minorEastAsia"/>
          <w:lang w:eastAsia="ko-KR"/>
        </w:rPr>
        <w:t xml:space="preserve"> the</w:t>
      </w:r>
      <w:r w:rsidR="00F3490E" w:rsidRPr="00401625">
        <w:rPr>
          <w:rFonts w:eastAsiaTheme="minorEastAsia"/>
          <w:lang w:eastAsia="ko-KR"/>
        </w:rPr>
        <w:t xml:space="preserve"> abstrac</w:t>
      </w:r>
      <w:r w:rsidR="00CE21E7">
        <w:rPr>
          <w:rFonts w:eastAsiaTheme="minorEastAsia"/>
          <w:lang w:eastAsia="ko-KR"/>
        </w:rPr>
        <w:t>t should</w:t>
      </w:r>
      <w:r w:rsidR="00BB01E6" w:rsidRPr="00401625">
        <w:rPr>
          <w:rFonts w:eastAsiaTheme="minorEastAsia"/>
          <w:lang w:eastAsia="ko-KR"/>
        </w:rPr>
        <w:t xml:space="preserve"> be 2</w:t>
      </w:r>
      <w:r w:rsidR="0039688C" w:rsidRPr="00401625">
        <w:rPr>
          <w:rFonts w:eastAsiaTheme="minorEastAsia"/>
          <w:lang w:eastAsia="ko-KR"/>
        </w:rPr>
        <w:t>00</w:t>
      </w:r>
      <w:r w:rsidR="00F3490E" w:rsidRPr="00401625">
        <w:rPr>
          <w:rFonts w:eastAsiaTheme="minorEastAsia"/>
          <w:lang w:eastAsia="ko-KR"/>
        </w:rPr>
        <w:t xml:space="preserve"> words </w:t>
      </w:r>
      <w:r w:rsidR="00CE21E7" w:rsidRPr="00401625">
        <w:rPr>
          <w:rFonts w:eastAsiaTheme="minorEastAsia"/>
          <w:lang w:eastAsia="ko-KR"/>
        </w:rPr>
        <w:t xml:space="preserve">maximum </w:t>
      </w:r>
      <w:r w:rsidR="00F3490E" w:rsidRPr="00401625">
        <w:rPr>
          <w:rFonts w:eastAsiaTheme="minorEastAsia"/>
          <w:lang w:eastAsia="ko-KR"/>
        </w:rPr>
        <w:t xml:space="preserve">and </w:t>
      </w:r>
      <w:r w:rsidR="00F3490E" w:rsidRPr="00401625">
        <w:t xml:space="preserve">no longer than </w:t>
      </w:r>
      <w:r w:rsidR="00F3490E" w:rsidRPr="004E2291">
        <w:rPr>
          <w:b/>
        </w:rPr>
        <w:t>one page</w:t>
      </w:r>
      <w:r w:rsidR="00F3490E" w:rsidRPr="00401625">
        <w:t xml:space="preserve">. </w:t>
      </w:r>
      <w:r w:rsidR="00A13854">
        <w:t>Include a</w:t>
      </w:r>
      <w:r w:rsidR="00F3490E" w:rsidRPr="00401625">
        <w:t xml:space="preserve"> </w:t>
      </w:r>
      <w:r w:rsidR="00682362" w:rsidRPr="00401625">
        <w:t xml:space="preserve">maximum </w:t>
      </w:r>
      <w:r w:rsidR="00A13854">
        <w:t xml:space="preserve">of </w:t>
      </w:r>
      <w:r w:rsidR="00401625" w:rsidRPr="00401625">
        <w:t xml:space="preserve">five </w:t>
      </w:r>
      <w:r w:rsidR="00682362" w:rsidRPr="00401625">
        <w:t>k</w:t>
      </w:r>
      <w:r w:rsidR="00A13854">
        <w:t>eywords from</w:t>
      </w:r>
      <w:r w:rsidR="00F3490E" w:rsidRPr="00401625">
        <w:t xml:space="preserve"> the paper </w:t>
      </w:r>
      <w:r w:rsidR="00A13854">
        <w:t>underneath the abstract</w:t>
      </w:r>
      <w:r w:rsidR="00682362" w:rsidRPr="00401625">
        <w:t xml:space="preserve">. </w:t>
      </w:r>
    </w:p>
    <w:p w:rsidR="00F3490E" w:rsidRDefault="00F3490E" w:rsidP="00095566">
      <w:pPr>
        <w:tabs>
          <w:tab w:val="clear" w:pos="1170"/>
          <w:tab w:val="left" w:pos="720"/>
        </w:tabs>
        <w:ind w:firstLine="360"/>
      </w:pPr>
    </w:p>
    <w:p w:rsidR="003C667F" w:rsidRDefault="00E02B1B" w:rsidP="00D64204">
      <w:pPr>
        <w:tabs>
          <w:tab w:val="clear" w:pos="1170"/>
          <w:tab w:val="left" w:pos="720"/>
        </w:tabs>
        <w:rPr>
          <w:rFonts w:eastAsiaTheme="minorEastAsia"/>
          <w:b/>
          <w:lang w:eastAsia="ko-KR"/>
        </w:rPr>
      </w:pPr>
      <w:r>
        <w:rPr>
          <w:rFonts w:eastAsiaTheme="minorEastAsia"/>
          <w:b/>
          <w:lang w:eastAsia="ko-KR"/>
        </w:rPr>
        <w:t xml:space="preserve">3) </w:t>
      </w:r>
      <w:r w:rsidR="009277F9" w:rsidRPr="007C4D7E">
        <w:rPr>
          <w:rFonts w:eastAsiaTheme="minorEastAsia"/>
          <w:b/>
          <w:i/>
          <w:lang w:eastAsia="ko-KR"/>
        </w:rPr>
        <w:t>Manuscript</w:t>
      </w:r>
    </w:p>
    <w:p w:rsidR="005B7EA1" w:rsidRPr="00401625" w:rsidRDefault="003C667F" w:rsidP="00614D60">
      <w:pPr>
        <w:tabs>
          <w:tab w:val="clear" w:pos="1170"/>
          <w:tab w:val="left" w:pos="720"/>
        </w:tabs>
      </w:pPr>
      <w:r>
        <w:rPr>
          <w:rFonts w:eastAsiaTheme="minorEastAsia"/>
          <w:b/>
          <w:lang w:eastAsia="ko-KR"/>
        </w:rPr>
        <w:t xml:space="preserve">   </w:t>
      </w:r>
      <w:r w:rsidR="00614D60">
        <w:rPr>
          <w:rFonts w:eastAsiaTheme="minorEastAsia"/>
          <w:b/>
          <w:lang w:eastAsia="ko-KR"/>
        </w:rPr>
        <w:t xml:space="preserve">  </w:t>
      </w:r>
      <w:r w:rsidR="00614D60" w:rsidRPr="00401625">
        <w:t xml:space="preserve">All levels of headings should be numbered. </w:t>
      </w:r>
      <w:r w:rsidR="001D707B" w:rsidRPr="00401625">
        <w:t xml:space="preserve">First level headings (i.e., Introduction, </w:t>
      </w:r>
      <w:r w:rsidR="00614D60" w:rsidRPr="00401625">
        <w:t xml:space="preserve">Literature review, </w:t>
      </w:r>
      <w:r w:rsidR="001D707B" w:rsidRPr="00401625">
        <w:t xml:space="preserve">Methods, and Results/Discussion/Implication) should be </w:t>
      </w:r>
      <w:r w:rsidR="00A13854">
        <w:t xml:space="preserve">in </w:t>
      </w:r>
      <w:r w:rsidR="00702DDE" w:rsidRPr="00401625">
        <w:t>bold</w:t>
      </w:r>
      <w:r w:rsidR="00657985" w:rsidRPr="00401625">
        <w:t>.</w:t>
      </w:r>
      <w:r w:rsidR="00702DDE" w:rsidRPr="00401625">
        <w:t xml:space="preserve"> </w:t>
      </w:r>
      <w:r w:rsidR="00657985" w:rsidRPr="00401625">
        <w:t>S</w:t>
      </w:r>
      <w:r w:rsidR="00702DDE" w:rsidRPr="00401625">
        <w:t>ubheadings</w:t>
      </w:r>
      <w:r w:rsidR="00A13854">
        <w:t xml:space="preserve"> should be in italics and not in</w:t>
      </w:r>
      <w:r w:rsidR="00657985" w:rsidRPr="00401625">
        <w:t xml:space="preserve"> bold</w:t>
      </w:r>
      <w:r w:rsidR="00702DDE" w:rsidRPr="00401625">
        <w:t xml:space="preserve">. </w:t>
      </w:r>
      <w:r w:rsidR="00A13854">
        <w:t>F</w:t>
      </w:r>
      <w:r w:rsidR="00657985" w:rsidRPr="00401625">
        <w:t>irst level heading</w:t>
      </w:r>
      <w:r w:rsidR="00A13854">
        <w:t xml:space="preserve"> number</w:t>
      </w:r>
      <w:r w:rsidR="00657985" w:rsidRPr="00401625">
        <w:t xml:space="preserve">s </w:t>
      </w:r>
      <w:r w:rsidR="00A13854">
        <w:t xml:space="preserve">should be in Arabic numerals, for example, </w:t>
      </w:r>
      <w:r w:rsidR="00657985" w:rsidRPr="00401625">
        <w:t xml:space="preserve">“1.” </w:t>
      </w:r>
      <w:r w:rsidR="00702DDE" w:rsidRPr="00401625">
        <w:t xml:space="preserve">and </w:t>
      </w:r>
      <w:r w:rsidR="00657985" w:rsidRPr="00401625">
        <w:t>sub</w:t>
      </w:r>
      <w:r w:rsidR="00702DDE" w:rsidRPr="00401625">
        <w:t>heading</w:t>
      </w:r>
      <w:r w:rsidR="00A13854">
        <w:t xml:space="preserve"> numbers</w:t>
      </w:r>
      <w:r w:rsidR="00657985" w:rsidRPr="00401625">
        <w:t xml:space="preserve"> should be </w:t>
      </w:r>
      <w:r w:rsidR="00A13854">
        <w:t>written in the tenth decimal place, for example,</w:t>
      </w:r>
      <w:r w:rsidR="00702DDE" w:rsidRPr="00401625">
        <w:t xml:space="preserve"> “1.1.”</w:t>
      </w:r>
      <w:r w:rsidR="002D4B8B" w:rsidRPr="00401625">
        <w:t xml:space="preserve"> </w:t>
      </w:r>
      <w:r w:rsidR="001D707B" w:rsidRPr="00401625">
        <w:t xml:space="preserve">The body text should begin immediately after the heading and should be single-spaced. </w:t>
      </w:r>
      <w:r w:rsidR="00614D60" w:rsidRPr="00401625">
        <w:t xml:space="preserve">All </w:t>
      </w:r>
      <w:r w:rsidR="001D707B" w:rsidRPr="00401625">
        <w:t>paragraph</w:t>
      </w:r>
      <w:r w:rsidR="00614D60" w:rsidRPr="00401625">
        <w:t>s</w:t>
      </w:r>
      <w:r w:rsidR="001D707B" w:rsidRPr="00401625">
        <w:t xml:space="preserve"> should be indented.</w:t>
      </w:r>
    </w:p>
    <w:p w:rsidR="004354D6" w:rsidRDefault="004354D6" w:rsidP="00614D60">
      <w:pPr>
        <w:tabs>
          <w:tab w:val="clear" w:pos="1170"/>
          <w:tab w:val="left" w:pos="720"/>
        </w:tabs>
      </w:pPr>
    </w:p>
    <w:p w:rsidR="004354D6" w:rsidRDefault="00256629" w:rsidP="004354D6">
      <w:pPr>
        <w:tabs>
          <w:tab w:val="clear" w:pos="1170"/>
          <w:tab w:val="left" w:pos="720"/>
        </w:tabs>
        <w:rPr>
          <w:rFonts w:eastAsiaTheme="minorEastAsia"/>
          <w:b/>
          <w:lang w:eastAsia="ko-KR"/>
        </w:rPr>
      </w:pPr>
      <w:r>
        <w:rPr>
          <w:rFonts w:eastAsiaTheme="minorEastAsia"/>
          <w:b/>
          <w:lang w:eastAsia="ko-KR"/>
        </w:rPr>
        <w:t xml:space="preserve">    </w:t>
      </w:r>
      <w:r w:rsidR="004354D6">
        <w:rPr>
          <w:rFonts w:eastAsiaTheme="minorEastAsia"/>
          <w:b/>
          <w:lang w:eastAsia="ko-KR"/>
        </w:rPr>
        <w:t>Reference</w:t>
      </w:r>
    </w:p>
    <w:p w:rsidR="0087564C" w:rsidRPr="0087564C" w:rsidRDefault="004354D6" w:rsidP="0087564C">
      <w:pPr>
        <w:tabs>
          <w:tab w:val="clear" w:pos="1170"/>
          <w:tab w:val="left" w:pos="720"/>
        </w:tabs>
        <w:rPr>
          <w:rFonts w:eastAsiaTheme="minorEastAsia"/>
          <w:lang w:eastAsia="ko-KR"/>
        </w:rPr>
      </w:pPr>
      <w:r>
        <w:rPr>
          <w:rFonts w:eastAsiaTheme="minorEastAsia"/>
          <w:lang w:eastAsia="ko-KR"/>
        </w:rPr>
        <w:t xml:space="preserve">     </w:t>
      </w:r>
      <w:r w:rsidR="0087564C" w:rsidRPr="0087564C">
        <w:rPr>
          <w:rFonts w:eastAsiaTheme="minorEastAsia"/>
          <w:lang w:eastAsia="ko-KR"/>
        </w:rPr>
        <w:t>Start the reference list on a new page, center the title “References,” and alphabetize the entries. Please refer to APA style for the reference list and in-text citations.</w:t>
      </w:r>
    </w:p>
    <w:p w:rsidR="004354D6" w:rsidRDefault="004354D6" w:rsidP="00614D60">
      <w:pPr>
        <w:tabs>
          <w:tab w:val="clear" w:pos="1170"/>
          <w:tab w:val="left" w:pos="720"/>
        </w:tabs>
        <w:rPr>
          <w:rFonts w:eastAsiaTheme="minorEastAsia"/>
          <w:lang w:eastAsia="ko-KR"/>
        </w:rPr>
      </w:pPr>
    </w:p>
    <w:p w:rsidR="0087564C" w:rsidRDefault="0087564C" w:rsidP="00614D60">
      <w:pPr>
        <w:tabs>
          <w:tab w:val="clear" w:pos="1170"/>
          <w:tab w:val="left" w:pos="720"/>
        </w:tabs>
        <w:rPr>
          <w:rFonts w:eastAsiaTheme="minorEastAsia"/>
          <w:lang w:eastAsia="ko-KR"/>
        </w:rPr>
      </w:pPr>
    </w:p>
    <w:p w:rsidR="0087564C" w:rsidRPr="00614D60" w:rsidRDefault="0087564C" w:rsidP="00614D60">
      <w:pPr>
        <w:tabs>
          <w:tab w:val="clear" w:pos="1170"/>
          <w:tab w:val="left" w:pos="720"/>
        </w:tabs>
        <w:rPr>
          <w:rFonts w:eastAsiaTheme="minorEastAsia"/>
          <w:lang w:eastAsia="ko-KR"/>
        </w:rPr>
      </w:pPr>
    </w:p>
    <w:sectPr w:rsidR="0087564C" w:rsidRPr="00614D60" w:rsidSect="00784B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B6727" w:rsidRDefault="00EB6727" w:rsidP="005862A7">
      <w:r>
        <w:separator/>
      </w:r>
    </w:p>
  </w:endnote>
  <w:endnote w:type="continuationSeparator" w:id="0">
    <w:p w:rsidR="00EB6727" w:rsidRDefault="00EB6727" w:rsidP="005862A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PMingLiU">
    <w:altName w:val="新細明體"/>
    <w:panose1 w:val="02020500000000000000"/>
    <w:charset w:val="88"/>
    <w:family w:val="auto"/>
    <w:notTrueType/>
    <w:pitch w:val="variable"/>
    <w:sig w:usb0="00000001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B6727" w:rsidRDefault="00EB6727" w:rsidP="005862A7">
      <w:r>
        <w:separator/>
      </w:r>
    </w:p>
  </w:footnote>
  <w:footnote w:type="continuationSeparator" w:id="0">
    <w:p w:rsidR="00EB6727" w:rsidRDefault="00EB6727" w:rsidP="005862A7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0323AA0"/>
    <w:multiLevelType w:val="hybridMultilevel"/>
    <w:tmpl w:val="45E23DE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awNDC0NDM0MjewMLI0MjdV0lEKTi0uzszPAykwrAUACZZ22ywAAAA="/>
  </w:docVars>
  <w:rsids>
    <w:rsidRoot w:val="00CB175F"/>
    <w:rsid w:val="0004742D"/>
    <w:rsid w:val="000813C6"/>
    <w:rsid w:val="0008688E"/>
    <w:rsid w:val="00090C14"/>
    <w:rsid w:val="00095566"/>
    <w:rsid w:val="000B6E65"/>
    <w:rsid w:val="000C2487"/>
    <w:rsid w:val="000E5782"/>
    <w:rsid w:val="001035AD"/>
    <w:rsid w:val="0010636F"/>
    <w:rsid w:val="001303B0"/>
    <w:rsid w:val="0013156E"/>
    <w:rsid w:val="0015124F"/>
    <w:rsid w:val="00190181"/>
    <w:rsid w:val="001B0D20"/>
    <w:rsid w:val="001C6B55"/>
    <w:rsid w:val="001D707B"/>
    <w:rsid w:val="0023655D"/>
    <w:rsid w:val="00256629"/>
    <w:rsid w:val="002642C5"/>
    <w:rsid w:val="0028782B"/>
    <w:rsid w:val="002B7B65"/>
    <w:rsid w:val="002D4B8B"/>
    <w:rsid w:val="0030637A"/>
    <w:rsid w:val="00356497"/>
    <w:rsid w:val="003746C2"/>
    <w:rsid w:val="0039688C"/>
    <w:rsid w:val="003B42AE"/>
    <w:rsid w:val="003C667F"/>
    <w:rsid w:val="003C7430"/>
    <w:rsid w:val="003D3D24"/>
    <w:rsid w:val="003F25FF"/>
    <w:rsid w:val="00401625"/>
    <w:rsid w:val="004354D6"/>
    <w:rsid w:val="00437341"/>
    <w:rsid w:val="0046745F"/>
    <w:rsid w:val="00495ED3"/>
    <w:rsid w:val="004C7190"/>
    <w:rsid w:val="004E0E67"/>
    <w:rsid w:val="004E2291"/>
    <w:rsid w:val="00505C89"/>
    <w:rsid w:val="00506E3A"/>
    <w:rsid w:val="005235F3"/>
    <w:rsid w:val="005375E6"/>
    <w:rsid w:val="00545913"/>
    <w:rsid w:val="00570A4C"/>
    <w:rsid w:val="0057454B"/>
    <w:rsid w:val="00585AAC"/>
    <w:rsid w:val="005862A7"/>
    <w:rsid w:val="005B13E1"/>
    <w:rsid w:val="005B7EA1"/>
    <w:rsid w:val="005C396D"/>
    <w:rsid w:val="005E1C39"/>
    <w:rsid w:val="005E36BC"/>
    <w:rsid w:val="00614D60"/>
    <w:rsid w:val="00634AD5"/>
    <w:rsid w:val="00657985"/>
    <w:rsid w:val="00682362"/>
    <w:rsid w:val="00690C54"/>
    <w:rsid w:val="006A4C92"/>
    <w:rsid w:val="006E2DAA"/>
    <w:rsid w:val="006F341B"/>
    <w:rsid w:val="00702DDE"/>
    <w:rsid w:val="00780464"/>
    <w:rsid w:val="00784B1B"/>
    <w:rsid w:val="007A2958"/>
    <w:rsid w:val="007B7BDF"/>
    <w:rsid w:val="007C32C2"/>
    <w:rsid w:val="007C4D7E"/>
    <w:rsid w:val="008119D0"/>
    <w:rsid w:val="0083007D"/>
    <w:rsid w:val="0087564C"/>
    <w:rsid w:val="00885E94"/>
    <w:rsid w:val="008B511A"/>
    <w:rsid w:val="008D1260"/>
    <w:rsid w:val="008D3916"/>
    <w:rsid w:val="008E2144"/>
    <w:rsid w:val="008F260C"/>
    <w:rsid w:val="008F5806"/>
    <w:rsid w:val="009277F9"/>
    <w:rsid w:val="009452C5"/>
    <w:rsid w:val="009A133A"/>
    <w:rsid w:val="009A209E"/>
    <w:rsid w:val="009B3157"/>
    <w:rsid w:val="009D7708"/>
    <w:rsid w:val="009F2BF3"/>
    <w:rsid w:val="00A13854"/>
    <w:rsid w:val="00A17FE9"/>
    <w:rsid w:val="00A41DF5"/>
    <w:rsid w:val="00B1376D"/>
    <w:rsid w:val="00B6587F"/>
    <w:rsid w:val="00B822BE"/>
    <w:rsid w:val="00B9417F"/>
    <w:rsid w:val="00BB01E6"/>
    <w:rsid w:val="00BC399F"/>
    <w:rsid w:val="00BF7119"/>
    <w:rsid w:val="00C177B3"/>
    <w:rsid w:val="00C55ED5"/>
    <w:rsid w:val="00C80A96"/>
    <w:rsid w:val="00CB175F"/>
    <w:rsid w:val="00CD1573"/>
    <w:rsid w:val="00CE21E7"/>
    <w:rsid w:val="00D64204"/>
    <w:rsid w:val="00D66F44"/>
    <w:rsid w:val="00D70802"/>
    <w:rsid w:val="00D8470F"/>
    <w:rsid w:val="00D87D62"/>
    <w:rsid w:val="00DA12AC"/>
    <w:rsid w:val="00DB18A3"/>
    <w:rsid w:val="00E02B1B"/>
    <w:rsid w:val="00E17EB2"/>
    <w:rsid w:val="00E20BE4"/>
    <w:rsid w:val="00E21B0E"/>
    <w:rsid w:val="00E37739"/>
    <w:rsid w:val="00E51B9C"/>
    <w:rsid w:val="00E73022"/>
    <w:rsid w:val="00EB6727"/>
    <w:rsid w:val="00ED47F5"/>
    <w:rsid w:val="00F00D06"/>
    <w:rsid w:val="00F1035E"/>
    <w:rsid w:val="00F3490E"/>
    <w:rsid w:val="00F86567"/>
    <w:rsid w:val="00FB0482"/>
    <w:rsid w:val="00FD1352"/>
    <w:rsid w:val="00FD1CAF"/>
    <w:rsid w:val="00FD4FF3"/>
    <w:rsid w:val="00FE2D3C"/>
    <w:rsid w:val="00FE6310"/>
    <w:rsid w:val="00FF1B0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813C6"/>
    <w:pPr>
      <w:tabs>
        <w:tab w:val="left" w:pos="117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1">
    <w:name w:val="heading 1"/>
    <w:basedOn w:val="2"/>
    <w:next w:val="a"/>
    <w:link w:val="1Char"/>
    <w:uiPriority w:val="9"/>
    <w:qFormat/>
    <w:rsid w:val="00D8470F"/>
    <w:pPr>
      <w:tabs>
        <w:tab w:val="clear" w:pos="1170"/>
        <w:tab w:val="left" w:pos="720"/>
      </w:tabs>
      <w:outlineLvl w:val="0"/>
    </w:pPr>
  </w:style>
  <w:style w:type="paragraph" w:styleId="2">
    <w:name w:val="heading 2"/>
    <w:basedOn w:val="a"/>
    <w:next w:val="a"/>
    <w:link w:val="2Char"/>
    <w:uiPriority w:val="9"/>
    <w:unhideWhenUsed/>
    <w:qFormat/>
    <w:rsid w:val="000813C6"/>
    <w:pPr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basedOn w:val="a0"/>
    <w:link w:val="1"/>
    <w:uiPriority w:val="9"/>
    <w:rsid w:val="00D8470F"/>
    <w:rPr>
      <w:rFonts w:ascii="Times New Roman" w:eastAsia="Times New Roman" w:hAnsi="Times New Roman" w:cs="Times New Roman"/>
      <w:b/>
      <w:sz w:val="24"/>
      <w:szCs w:val="24"/>
      <w:lang w:eastAsia="en-US"/>
    </w:rPr>
  </w:style>
  <w:style w:type="paragraph" w:styleId="a3">
    <w:name w:val="Title"/>
    <w:basedOn w:val="1"/>
    <w:next w:val="a"/>
    <w:link w:val="Char"/>
    <w:uiPriority w:val="10"/>
    <w:qFormat/>
    <w:rsid w:val="00885E94"/>
    <w:pPr>
      <w:jc w:val="center"/>
    </w:pPr>
  </w:style>
  <w:style w:type="character" w:customStyle="1" w:styleId="Char">
    <w:name w:val="제목 Char"/>
    <w:basedOn w:val="a0"/>
    <w:link w:val="a3"/>
    <w:uiPriority w:val="10"/>
    <w:rsid w:val="00885E94"/>
    <w:rPr>
      <w:rFonts w:ascii="Times New Roman" w:eastAsia="Times New Roman" w:hAnsi="Times New Roman" w:cs="Times New Roman"/>
      <w:b/>
      <w:sz w:val="24"/>
      <w:szCs w:val="24"/>
      <w:lang w:eastAsia="en-US"/>
    </w:rPr>
  </w:style>
  <w:style w:type="character" w:customStyle="1" w:styleId="2Char">
    <w:name w:val="제목 2 Char"/>
    <w:basedOn w:val="a0"/>
    <w:link w:val="2"/>
    <w:uiPriority w:val="9"/>
    <w:rsid w:val="000813C6"/>
    <w:rPr>
      <w:rFonts w:ascii="Times New Roman" w:eastAsia="Times New Roman" w:hAnsi="Times New Roman" w:cs="Times New Roman"/>
      <w:b/>
      <w:sz w:val="24"/>
      <w:szCs w:val="24"/>
      <w:lang w:eastAsia="en-US"/>
    </w:rPr>
  </w:style>
  <w:style w:type="paragraph" w:customStyle="1" w:styleId="Author">
    <w:name w:val="Author"/>
    <w:basedOn w:val="a"/>
    <w:next w:val="a"/>
    <w:rsid w:val="000813C6"/>
    <w:pPr>
      <w:tabs>
        <w:tab w:val="clear" w:pos="1170"/>
      </w:tabs>
      <w:spacing w:before="120" w:after="120"/>
      <w:jc w:val="center"/>
    </w:pPr>
    <w:rPr>
      <w:rFonts w:eastAsia="PMingLiU"/>
      <w:sz w:val="20"/>
      <w:lang w:val="en-GB"/>
    </w:rPr>
  </w:style>
  <w:style w:type="character" w:styleId="a4">
    <w:name w:val="Hyperlink"/>
    <w:basedOn w:val="a0"/>
    <w:uiPriority w:val="99"/>
    <w:unhideWhenUsed/>
    <w:rsid w:val="007C32C2"/>
    <w:rPr>
      <w:color w:val="0000FF" w:themeColor="hyperlink"/>
      <w:u w:val="single"/>
    </w:rPr>
  </w:style>
  <w:style w:type="paragraph" w:styleId="a5">
    <w:name w:val="header"/>
    <w:basedOn w:val="a"/>
    <w:link w:val="Char0"/>
    <w:uiPriority w:val="99"/>
    <w:unhideWhenUsed/>
    <w:rsid w:val="005862A7"/>
    <w:pPr>
      <w:tabs>
        <w:tab w:val="clear" w:pos="1170"/>
        <w:tab w:val="center" w:pos="4680"/>
        <w:tab w:val="right" w:pos="9360"/>
      </w:tabs>
    </w:pPr>
  </w:style>
  <w:style w:type="character" w:customStyle="1" w:styleId="Char0">
    <w:name w:val="머리글 Char"/>
    <w:basedOn w:val="a0"/>
    <w:link w:val="a5"/>
    <w:uiPriority w:val="99"/>
    <w:rsid w:val="005862A7"/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a6">
    <w:name w:val="footer"/>
    <w:basedOn w:val="a"/>
    <w:link w:val="Char1"/>
    <w:uiPriority w:val="99"/>
    <w:unhideWhenUsed/>
    <w:rsid w:val="005862A7"/>
    <w:pPr>
      <w:tabs>
        <w:tab w:val="clear" w:pos="1170"/>
        <w:tab w:val="center" w:pos="4680"/>
        <w:tab w:val="right" w:pos="9360"/>
      </w:tabs>
    </w:pPr>
  </w:style>
  <w:style w:type="character" w:customStyle="1" w:styleId="Char1">
    <w:name w:val="바닥글 Char"/>
    <w:basedOn w:val="a0"/>
    <w:link w:val="a6"/>
    <w:uiPriority w:val="99"/>
    <w:rsid w:val="005862A7"/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a7">
    <w:name w:val="Balloon Text"/>
    <w:basedOn w:val="a"/>
    <w:link w:val="Char2"/>
    <w:uiPriority w:val="99"/>
    <w:semiHidden/>
    <w:unhideWhenUsed/>
    <w:rsid w:val="0023655D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0"/>
    <w:link w:val="a7"/>
    <w:uiPriority w:val="99"/>
    <w:semiHidden/>
    <w:rsid w:val="0023655D"/>
    <w:rPr>
      <w:rFonts w:asciiTheme="majorHAnsi" w:eastAsiaTheme="majorEastAsia" w:hAnsiTheme="majorHAnsi" w:cstheme="majorBidi"/>
      <w:sz w:val="18"/>
      <w:szCs w:val="18"/>
      <w:lang w:eastAsia="en-US"/>
    </w:rPr>
  </w:style>
  <w:style w:type="character" w:styleId="a8">
    <w:name w:val="Strong"/>
    <w:basedOn w:val="a0"/>
    <w:uiPriority w:val="22"/>
    <w:qFormat/>
    <w:rsid w:val="006F341B"/>
    <w:rPr>
      <w:b/>
      <w:bCs/>
    </w:rPr>
  </w:style>
  <w:style w:type="paragraph" w:styleId="a9">
    <w:name w:val="List Paragraph"/>
    <w:basedOn w:val="a"/>
    <w:uiPriority w:val="34"/>
    <w:qFormat/>
    <w:rsid w:val="003C667F"/>
    <w:pPr>
      <w:ind w:left="720"/>
      <w:contextualSpacing/>
    </w:pPr>
  </w:style>
  <w:style w:type="paragraph" w:styleId="aa">
    <w:name w:val="Normal (Web)"/>
    <w:basedOn w:val="a"/>
    <w:uiPriority w:val="99"/>
    <w:semiHidden/>
    <w:unhideWhenUsed/>
    <w:rsid w:val="0087564C"/>
    <w:pPr>
      <w:tabs>
        <w:tab w:val="clear" w:pos="1170"/>
      </w:tabs>
    </w:pPr>
    <w:rPr>
      <w:rFonts w:eastAsiaTheme="minorEastAsia"/>
      <w:lang w:eastAsia="ko-K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813C6"/>
    <w:pPr>
      <w:tabs>
        <w:tab w:val="left" w:pos="117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Heading1">
    <w:name w:val="heading 1"/>
    <w:basedOn w:val="Heading2"/>
    <w:next w:val="Normal"/>
    <w:link w:val="Heading1Char"/>
    <w:uiPriority w:val="9"/>
    <w:qFormat/>
    <w:rsid w:val="00D8470F"/>
    <w:pPr>
      <w:tabs>
        <w:tab w:val="clear" w:pos="1170"/>
        <w:tab w:val="left" w:pos="720"/>
      </w:tabs>
      <w:outlineLvl w:val="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813C6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8470F"/>
    <w:rPr>
      <w:rFonts w:ascii="Times New Roman" w:eastAsia="Times New Roman" w:hAnsi="Times New Roman" w:cs="Times New Roman"/>
      <w:b/>
      <w:sz w:val="24"/>
      <w:szCs w:val="24"/>
      <w:lang w:eastAsia="en-US"/>
    </w:rPr>
  </w:style>
  <w:style w:type="paragraph" w:styleId="Title">
    <w:name w:val="Title"/>
    <w:basedOn w:val="Heading1"/>
    <w:next w:val="Normal"/>
    <w:link w:val="TitleChar"/>
    <w:uiPriority w:val="10"/>
    <w:qFormat/>
    <w:rsid w:val="00885E94"/>
    <w:pPr>
      <w:jc w:val="center"/>
    </w:pPr>
  </w:style>
  <w:style w:type="character" w:customStyle="1" w:styleId="TitleChar">
    <w:name w:val="Title Char"/>
    <w:basedOn w:val="DefaultParagraphFont"/>
    <w:link w:val="Title"/>
    <w:uiPriority w:val="10"/>
    <w:rsid w:val="00885E94"/>
    <w:rPr>
      <w:rFonts w:ascii="Times New Roman" w:eastAsia="Times New Roman" w:hAnsi="Times New Roman" w:cs="Times New Roman"/>
      <w:b/>
      <w:sz w:val="24"/>
      <w:szCs w:val="24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0813C6"/>
    <w:rPr>
      <w:rFonts w:ascii="Times New Roman" w:eastAsia="Times New Roman" w:hAnsi="Times New Roman" w:cs="Times New Roman"/>
      <w:b/>
      <w:sz w:val="24"/>
      <w:szCs w:val="24"/>
      <w:lang w:eastAsia="en-US"/>
    </w:rPr>
  </w:style>
  <w:style w:type="paragraph" w:customStyle="1" w:styleId="Author">
    <w:name w:val="Author"/>
    <w:basedOn w:val="Normal"/>
    <w:next w:val="Normal"/>
    <w:rsid w:val="000813C6"/>
    <w:pPr>
      <w:tabs>
        <w:tab w:val="clear" w:pos="1170"/>
      </w:tabs>
      <w:spacing w:before="120" w:after="120"/>
      <w:jc w:val="center"/>
    </w:pPr>
    <w:rPr>
      <w:rFonts w:eastAsia="PMingLiU"/>
      <w:sz w:val="20"/>
      <w:lang w:val="en-GB"/>
    </w:rPr>
  </w:style>
  <w:style w:type="character" w:styleId="Hyperlink">
    <w:name w:val="Hyperlink"/>
    <w:basedOn w:val="DefaultParagraphFont"/>
    <w:uiPriority w:val="99"/>
    <w:unhideWhenUsed/>
    <w:rsid w:val="007C32C2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862A7"/>
    <w:pPr>
      <w:tabs>
        <w:tab w:val="clear" w:pos="1170"/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862A7"/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5862A7"/>
    <w:pPr>
      <w:tabs>
        <w:tab w:val="clear" w:pos="1170"/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862A7"/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655D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655D"/>
    <w:rPr>
      <w:rFonts w:asciiTheme="majorHAnsi" w:eastAsiaTheme="majorEastAsia" w:hAnsiTheme="majorHAnsi" w:cstheme="majorBidi"/>
      <w:sz w:val="18"/>
      <w:szCs w:val="18"/>
      <w:lang w:eastAsia="en-US"/>
    </w:rPr>
  </w:style>
  <w:style w:type="character" w:styleId="Strong">
    <w:name w:val="Strong"/>
    <w:basedOn w:val="DefaultParagraphFont"/>
    <w:uiPriority w:val="22"/>
    <w:qFormat/>
    <w:rsid w:val="006F341B"/>
    <w:rPr>
      <w:b/>
      <w:bCs/>
    </w:rPr>
  </w:style>
  <w:style w:type="paragraph" w:styleId="ListParagraph">
    <w:name w:val="List Paragraph"/>
    <w:basedOn w:val="Normal"/>
    <w:uiPriority w:val="34"/>
    <w:qFormat/>
    <w:rsid w:val="003C667F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7564C"/>
    <w:pPr>
      <w:tabs>
        <w:tab w:val="clear" w:pos="1170"/>
      </w:tabs>
    </w:pPr>
    <w:rPr>
      <w:rFonts w:eastAsiaTheme="minorEastAsia"/>
      <w:lang w:eastAsia="ko-KR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4853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helmetgu@khu.ac.k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microsoft.com/office/2007/relationships/stylesWithEffects" Target="stylesWithEffec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2</Words>
  <Characters>2297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>ITS</Company>
  <LinksUpToDate>false</LinksUpToDate>
  <CharactersWithSpaces>269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llna</dc:creator>
  <cp:lastModifiedBy>노선희</cp:lastModifiedBy>
  <cp:revision>2</cp:revision>
  <cp:lastPrinted>2015-11-17T16:40:00Z</cp:lastPrinted>
  <dcterms:created xsi:type="dcterms:W3CDTF">2015-11-23T00:18:00Z</dcterms:created>
  <dcterms:modified xsi:type="dcterms:W3CDTF">2015-11-23T00:18:00Z</dcterms:modified>
</cp:coreProperties>
</file>